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DB9D4" w14:textId="77777777" w:rsidR="002136FB" w:rsidRDefault="002136FB" w:rsidP="0054121B">
      <w:pPr>
        <w:spacing w:line="276" w:lineRule="auto"/>
        <w:jc w:val="center"/>
        <w:rPr>
          <w:b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8AA669" wp14:editId="6C1EBFB7">
                <wp:simplePos x="0" y="0"/>
                <wp:positionH relativeFrom="column">
                  <wp:posOffset>5487570</wp:posOffset>
                </wp:positionH>
                <wp:positionV relativeFrom="paragraph">
                  <wp:posOffset>-4445</wp:posOffset>
                </wp:positionV>
                <wp:extent cx="971550" cy="1143000"/>
                <wp:effectExtent l="0" t="0" r="19050" b="19050"/>
                <wp:wrapNone/>
                <wp:docPr id="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155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18094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243EA760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  <w:p w14:paraId="12A7E039" w14:textId="77777777" w:rsidR="000C7BD2" w:rsidRDefault="000C7BD2" w:rsidP="000C7BD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SİM</w:t>
                            </w:r>
                          </w:p>
                          <w:p w14:paraId="4D51B616" w14:textId="77777777" w:rsidR="000C7BD2" w:rsidRDefault="000C7BD2" w:rsidP="000C7B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AA669" id="Dikdörtgen 2" o:spid="_x0000_s1026" style="position:absolute;left:0;text-align:left;margin-left:432.1pt;margin-top:-.35pt;width:76.5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">
                <v:textbox>
                  <w:txbxContent>
                    <w:p w14:paraId="74D18094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243EA760" w14:textId="77777777" w:rsidR="000C7BD2" w:rsidRDefault="000C7BD2" w:rsidP="000C7BD2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</w:p>
                    <w:p w14:paraId="12A7E039" w14:textId="77777777" w:rsidR="000C7BD2" w:rsidRDefault="000C7BD2" w:rsidP="000C7BD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SİM</w:t>
                      </w:r>
                    </w:p>
                    <w:p w14:paraId="4D51B616" w14:textId="77777777" w:rsidR="000C7BD2" w:rsidRDefault="000C7BD2" w:rsidP="000C7BD2"/>
                  </w:txbxContent>
                </v:textbox>
              </v:rect>
            </w:pict>
          </mc:Fallback>
        </mc:AlternateContent>
      </w:r>
    </w:p>
    <w:p w14:paraId="138EB0F1" w14:textId="77777777" w:rsidR="00E4337B" w:rsidRDefault="00E4337B" w:rsidP="002136FB">
      <w:pPr>
        <w:spacing w:line="360" w:lineRule="auto"/>
        <w:jc w:val="center"/>
      </w:pPr>
    </w:p>
    <w:p w14:paraId="6426C67F" w14:textId="77777777" w:rsidR="000C7BD2" w:rsidRDefault="001A30EC" w:rsidP="002136FB">
      <w:pPr>
        <w:spacing w:line="360" w:lineRule="auto"/>
      </w:pPr>
      <w:r>
        <w:t>Öğrenci Adı Soyadı:</w:t>
      </w:r>
    </w:p>
    <w:p w14:paraId="3E99D1C6" w14:textId="77777777" w:rsidR="001A30EC" w:rsidRDefault="001A30EC" w:rsidP="002136FB">
      <w:pPr>
        <w:spacing w:line="360" w:lineRule="auto"/>
      </w:pPr>
      <w:r>
        <w:t>Numarası:</w:t>
      </w:r>
    </w:p>
    <w:p w14:paraId="2E117864" w14:textId="77777777" w:rsidR="000C7BD2" w:rsidRDefault="000C7BD2"/>
    <w:p w14:paraId="6F445789" w14:textId="77777777" w:rsidR="000C7BD2" w:rsidRDefault="000C7BD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0"/>
        <w:gridCol w:w="1800"/>
        <w:gridCol w:w="1904"/>
      </w:tblGrid>
      <w:tr w:rsidR="008305F6" w:rsidRPr="008305F6" w14:paraId="10A77B5F" w14:textId="77777777" w:rsidTr="002136FB">
        <w:trPr>
          <w:trHeight w:val="327"/>
        </w:trPr>
        <w:tc>
          <w:tcPr>
            <w:tcW w:w="3183" w:type="pct"/>
          </w:tcPr>
          <w:p w14:paraId="2BDF205A" w14:textId="77777777" w:rsidR="008305F6" w:rsidRPr="008305F6" w:rsidRDefault="008305F6" w:rsidP="00F970D5">
            <w:pPr>
              <w:rPr>
                <w:b/>
              </w:rPr>
            </w:pPr>
          </w:p>
        </w:tc>
        <w:tc>
          <w:tcPr>
            <w:tcW w:w="883" w:type="pct"/>
            <w:vAlign w:val="center"/>
          </w:tcPr>
          <w:p w14:paraId="29E8E0A8" w14:textId="77777777" w:rsidR="008305F6" w:rsidRPr="008305F6" w:rsidRDefault="008305F6" w:rsidP="00F970D5">
            <w:pPr>
              <w:jc w:val="center"/>
              <w:rPr>
                <w:b/>
              </w:rPr>
            </w:pPr>
            <w:r w:rsidRPr="008305F6">
              <w:rPr>
                <w:b/>
              </w:rPr>
              <w:t>Puan</w:t>
            </w:r>
          </w:p>
        </w:tc>
        <w:tc>
          <w:tcPr>
            <w:tcW w:w="934" w:type="pct"/>
          </w:tcPr>
          <w:p w14:paraId="65FF5D34" w14:textId="77777777" w:rsidR="008305F6" w:rsidRPr="008305F6" w:rsidRDefault="008305F6" w:rsidP="00F970D5">
            <w:pPr>
              <w:jc w:val="center"/>
              <w:rPr>
                <w:b/>
              </w:rPr>
            </w:pPr>
            <w:r w:rsidRPr="008305F6">
              <w:rPr>
                <w:b/>
              </w:rPr>
              <w:t>Öğrencinin Puanı</w:t>
            </w:r>
          </w:p>
        </w:tc>
      </w:tr>
      <w:tr w:rsidR="008305F6" w:rsidRPr="008305F6" w14:paraId="69643EAC" w14:textId="77777777" w:rsidTr="002136FB">
        <w:trPr>
          <w:trHeight w:val="20"/>
        </w:trPr>
        <w:tc>
          <w:tcPr>
            <w:tcW w:w="3183" w:type="pct"/>
          </w:tcPr>
          <w:p w14:paraId="04349912" w14:textId="77777777" w:rsidR="008305F6" w:rsidRPr="008305F6" w:rsidRDefault="008305F6" w:rsidP="002136FB">
            <w:pPr>
              <w:rPr>
                <w:b/>
              </w:rPr>
            </w:pPr>
            <w:r w:rsidRPr="008305F6">
              <w:rPr>
                <w:b/>
              </w:rPr>
              <w:t>MESLEKİ GELİŞİM (16 Puan)</w:t>
            </w:r>
          </w:p>
        </w:tc>
        <w:tc>
          <w:tcPr>
            <w:tcW w:w="883" w:type="pct"/>
            <w:vAlign w:val="center"/>
          </w:tcPr>
          <w:p w14:paraId="70E10BCC" w14:textId="77777777" w:rsidR="008305F6" w:rsidRPr="008305F6" w:rsidRDefault="008305F6" w:rsidP="00F970D5">
            <w:pPr>
              <w:jc w:val="center"/>
              <w:rPr>
                <w:b/>
              </w:rPr>
            </w:pPr>
          </w:p>
        </w:tc>
        <w:tc>
          <w:tcPr>
            <w:tcW w:w="934" w:type="pct"/>
          </w:tcPr>
          <w:p w14:paraId="048E7D29" w14:textId="77777777" w:rsidR="008305F6" w:rsidRPr="008305F6" w:rsidRDefault="008305F6" w:rsidP="00F970D5">
            <w:pPr>
              <w:jc w:val="center"/>
              <w:rPr>
                <w:b/>
              </w:rPr>
            </w:pPr>
          </w:p>
        </w:tc>
      </w:tr>
      <w:tr w:rsidR="008305F6" w:rsidRPr="008305F6" w14:paraId="563C9CF9" w14:textId="77777777" w:rsidTr="002136FB">
        <w:trPr>
          <w:trHeight w:val="20"/>
        </w:trPr>
        <w:tc>
          <w:tcPr>
            <w:tcW w:w="3183" w:type="pct"/>
          </w:tcPr>
          <w:p w14:paraId="45C52FD7" w14:textId="77777777" w:rsidR="008305F6" w:rsidRPr="008305F6" w:rsidRDefault="008305F6" w:rsidP="00F970D5">
            <w:r w:rsidRPr="008305F6">
              <w:t>Profesyonel görünüm</w:t>
            </w:r>
          </w:p>
        </w:tc>
        <w:tc>
          <w:tcPr>
            <w:tcW w:w="883" w:type="pct"/>
          </w:tcPr>
          <w:p w14:paraId="38C91F67" w14:textId="77777777" w:rsidR="008305F6" w:rsidRPr="008305F6" w:rsidRDefault="008305F6" w:rsidP="00F970D5">
            <w:pPr>
              <w:jc w:val="both"/>
            </w:pPr>
            <w:r w:rsidRPr="008305F6">
              <w:t>2</w:t>
            </w:r>
          </w:p>
        </w:tc>
        <w:tc>
          <w:tcPr>
            <w:tcW w:w="934" w:type="pct"/>
          </w:tcPr>
          <w:p w14:paraId="16C6732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1B399852" w14:textId="77777777" w:rsidTr="002136FB">
        <w:trPr>
          <w:trHeight w:val="20"/>
        </w:trPr>
        <w:tc>
          <w:tcPr>
            <w:tcW w:w="3183" w:type="pct"/>
          </w:tcPr>
          <w:p w14:paraId="6E5ED552" w14:textId="77777777" w:rsidR="008305F6" w:rsidRPr="008305F6" w:rsidRDefault="008305F6" w:rsidP="008305F6">
            <w:r w:rsidRPr="008305F6">
              <w:t>Profesyonel davranış</w:t>
            </w:r>
          </w:p>
        </w:tc>
        <w:tc>
          <w:tcPr>
            <w:tcW w:w="883" w:type="pct"/>
          </w:tcPr>
          <w:p w14:paraId="472A94F6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47A18A0B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673B09E" w14:textId="77777777" w:rsidTr="002136FB">
        <w:trPr>
          <w:trHeight w:val="20"/>
        </w:trPr>
        <w:tc>
          <w:tcPr>
            <w:tcW w:w="3183" w:type="pct"/>
          </w:tcPr>
          <w:p w14:paraId="0B9550D8" w14:textId="77777777" w:rsidR="008305F6" w:rsidRPr="008305F6" w:rsidRDefault="008305F6" w:rsidP="008305F6">
            <w:r w:rsidRPr="008305F6">
              <w:t>Zamanı etkin kullanma</w:t>
            </w:r>
          </w:p>
        </w:tc>
        <w:tc>
          <w:tcPr>
            <w:tcW w:w="883" w:type="pct"/>
          </w:tcPr>
          <w:p w14:paraId="7A4B13C8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2D42CB08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BC6F30E" w14:textId="77777777" w:rsidTr="002136FB">
        <w:trPr>
          <w:trHeight w:val="20"/>
        </w:trPr>
        <w:tc>
          <w:tcPr>
            <w:tcW w:w="3183" w:type="pct"/>
          </w:tcPr>
          <w:p w14:paraId="4F4B9EE0" w14:textId="77777777" w:rsidR="008305F6" w:rsidRPr="008305F6" w:rsidRDefault="008305F6" w:rsidP="008305F6">
            <w:r w:rsidRPr="008305F6">
              <w:t>Öğrenmeye istekli olma</w:t>
            </w:r>
          </w:p>
        </w:tc>
        <w:tc>
          <w:tcPr>
            <w:tcW w:w="883" w:type="pct"/>
          </w:tcPr>
          <w:p w14:paraId="231ACC6C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562104EE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3D11CBC" w14:textId="77777777" w:rsidTr="002136FB">
        <w:trPr>
          <w:trHeight w:val="20"/>
        </w:trPr>
        <w:tc>
          <w:tcPr>
            <w:tcW w:w="3183" w:type="pct"/>
          </w:tcPr>
          <w:p w14:paraId="2A673CB3" w14:textId="77777777" w:rsidR="008305F6" w:rsidRPr="008305F6" w:rsidRDefault="008305F6" w:rsidP="008305F6">
            <w:r w:rsidRPr="008305F6">
              <w:t>Eleştiriye açık olma</w:t>
            </w:r>
          </w:p>
        </w:tc>
        <w:tc>
          <w:tcPr>
            <w:tcW w:w="883" w:type="pct"/>
          </w:tcPr>
          <w:p w14:paraId="559065FC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1FA54EE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40C0F26" w14:textId="77777777" w:rsidTr="002136FB">
        <w:trPr>
          <w:trHeight w:val="20"/>
        </w:trPr>
        <w:tc>
          <w:tcPr>
            <w:tcW w:w="3183" w:type="pct"/>
          </w:tcPr>
          <w:p w14:paraId="284814D7" w14:textId="77777777" w:rsidR="008305F6" w:rsidRPr="008305F6" w:rsidRDefault="008305F6" w:rsidP="008305F6">
            <w:r w:rsidRPr="008305F6">
              <w:t>Sorumluluk alma / yerine getirme</w:t>
            </w:r>
          </w:p>
        </w:tc>
        <w:tc>
          <w:tcPr>
            <w:tcW w:w="883" w:type="pct"/>
          </w:tcPr>
          <w:p w14:paraId="70544CF3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6D19061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5B86352" w14:textId="77777777" w:rsidTr="002136FB">
        <w:trPr>
          <w:trHeight w:val="20"/>
        </w:trPr>
        <w:tc>
          <w:tcPr>
            <w:tcW w:w="3183" w:type="pct"/>
          </w:tcPr>
          <w:p w14:paraId="0DAE20D0" w14:textId="77777777" w:rsidR="008305F6" w:rsidRPr="008305F6" w:rsidRDefault="008305F6" w:rsidP="008305F6">
            <w:r w:rsidRPr="008305F6">
              <w:t>Uygulama alanına saatinde gelip / gitme</w:t>
            </w:r>
          </w:p>
        </w:tc>
        <w:tc>
          <w:tcPr>
            <w:tcW w:w="883" w:type="pct"/>
          </w:tcPr>
          <w:p w14:paraId="6C2D96B7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2BFBCB70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031A438E" w14:textId="77777777" w:rsidTr="002136FB">
        <w:trPr>
          <w:trHeight w:val="20"/>
        </w:trPr>
        <w:tc>
          <w:tcPr>
            <w:tcW w:w="3183" w:type="pct"/>
          </w:tcPr>
          <w:p w14:paraId="3DC7469D" w14:textId="77777777" w:rsidR="008305F6" w:rsidRPr="008305F6" w:rsidRDefault="008305F6" w:rsidP="008305F6">
            <w:r w:rsidRPr="008305F6">
              <w:t>Uygun teslim alıp / verme</w:t>
            </w:r>
          </w:p>
        </w:tc>
        <w:tc>
          <w:tcPr>
            <w:tcW w:w="883" w:type="pct"/>
          </w:tcPr>
          <w:p w14:paraId="20ECB866" w14:textId="77777777" w:rsidR="008305F6" w:rsidRDefault="008305F6" w:rsidP="008305F6">
            <w:r w:rsidRPr="00DE72CF">
              <w:t>2</w:t>
            </w:r>
          </w:p>
        </w:tc>
        <w:tc>
          <w:tcPr>
            <w:tcW w:w="934" w:type="pct"/>
          </w:tcPr>
          <w:p w14:paraId="346ADFD8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0C8A8615" w14:textId="77777777" w:rsidTr="002136FB">
        <w:trPr>
          <w:trHeight w:val="20"/>
        </w:trPr>
        <w:tc>
          <w:tcPr>
            <w:tcW w:w="3183" w:type="pct"/>
          </w:tcPr>
          <w:p w14:paraId="219E4926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İLETİŞİM (12 Puan)</w:t>
            </w:r>
          </w:p>
        </w:tc>
        <w:tc>
          <w:tcPr>
            <w:tcW w:w="883" w:type="pct"/>
          </w:tcPr>
          <w:p w14:paraId="5068F0E0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64EDA973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7D98B325" w14:textId="77777777" w:rsidTr="002136FB">
        <w:trPr>
          <w:trHeight w:val="20"/>
        </w:trPr>
        <w:tc>
          <w:tcPr>
            <w:tcW w:w="3183" w:type="pct"/>
          </w:tcPr>
          <w:p w14:paraId="39469D49" w14:textId="77777777" w:rsidR="008305F6" w:rsidRPr="008305F6" w:rsidRDefault="008305F6" w:rsidP="008305F6">
            <w:r w:rsidRPr="008305F6">
              <w:t>Hasta / sağlıklı bireyle iletişim</w:t>
            </w:r>
          </w:p>
        </w:tc>
        <w:tc>
          <w:tcPr>
            <w:tcW w:w="883" w:type="pct"/>
          </w:tcPr>
          <w:p w14:paraId="650CC233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3582FFB6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6950F2BF" w14:textId="77777777" w:rsidTr="002136FB">
        <w:trPr>
          <w:trHeight w:val="20"/>
        </w:trPr>
        <w:tc>
          <w:tcPr>
            <w:tcW w:w="3183" w:type="pct"/>
          </w:tcPr>
          <w:p w14:paraId="661D7DF6" w14:textId="77777777" w:rsidR="008305F6" w:rsidRPr="008305F6" w:rsidRDefault="008305F6" w:rsidP="008305F6">
            <w:r w:rsidRPr="008305F6">
              <w:t>Aileyle iletişim</w:t>
            </w:r>
          </w:p>
        </w:tc>
        <w:tc>
          <w:tcPr>
            <w:tcW w:w="883" w:type="pct"/>
          </w:tcPr>
          <w:p w14:paraId="14763963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1684377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84C7152" w14:textId="77777777" w:rsidTr="002136FB">
        <w:trPr>
          <w:trHeight w:val="20"/>
        </w:trPr>
        <w:tc>
          <w:tcPr>
            <w:tcW w:w="3183" w:type="pct"/>
          </w:tcPr>
          <w:p w14:paraId="617D88C3" w14:textId="77777777" w:rsidR="008305F6" w:rsidRPr="008305F6" w:rsidRDefault="008305F6" w:rsidP="008305F6">
            <w:r w:rsidRPr="008305F6">
              <w:t>Arkadaşlarıyla iletişim</w:t>
            </w:r>
          </w:p>
        </w:tc>
        <w:tc>
          <w:tcPr>
            <w:tcW w:w="883" w:type="pct"/>
          </w:tcPr>
          <w:p w14:paraId="27F498F4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6D9C82A2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AD1F1D7" w14:textId="77777777" w:rsidTr="002136FB">
        <w:trPr>
          <w:trHeight w:val="20"/>
        </w:trPr>
        <w:tc>
          <w:tcPr>
            <w:tcW w:w="3183" w:type="pct"/>
          </w:tcPr>
          <w:p w14:paraId="17A422FE" w14:textId="77777777" w:rsidR="008305F6" w:rsidRPr="008305F6" w:rsidRDefault="008305F6" w:rsidP="008305F6">
            <w:r w:rsidRPr="008305F6">
              <w:t>Ekip üyeleriyle iletişim</w:t>
            </w:r>
          </w:p>
        </w:tc>
        <w:tc>
          <w:tcPr>
            <w:tcW w:w="883" w:type="pct"/>
          </w:tcPr>
          <w:p w14:paraId="0EDF39B3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24B5502F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31C4E99C" w14:textId="77777777" w:rsidTr="002136FB">
        <w:trPr>
          <w:trHeight w:val="20"/>
        </w:trPr>
        <w:tc>
          <w:tcPr>
            <w:tcW w:w="3183" w:type="pct"/>
          </w:tcPr>
          <w:p w14:paraId="4337ABFB" w14:textId="77777777" w:rsidR="008305F6" w:rsidRPr="008305F6" w:rsidRDefault="008305F6" w:rsidP="008305F6">
            <w:r w:rsidRPr="008305F6">
              <w:t>Öğretim elemanlarıyla iletişim</w:t>
            </w:r>
          </w:p>
        </w:tc>
        <w:tc>
          <w:tcPr>
            <w:tcW w:w="883" w:type="pct"/>
          </w:tcPr>
          <w:p w14:paraId="49CDA515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7142FBDB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DCD0E48" w14:textId="77777777" w:rsidTr="002136FB">
        <w:trPr>
          <w:trHeight w:val="20"/>
        </w:trPr>
        <w:tc>
          <w:tcPr>
            <w:tcW w:w="3183" w:type="pct"/>
          </w:tcPr>
          <w:p w14:paraId="6A42D29F" w14:textId="77777777" w:rsidR="008305F6" w:rsidRPr="008305F6" w:rsidRDefault="008305F6" w:rsidP="008305F6">
            <w:r w:rsidRPr="008305F6">
              <w:t>Grup içi tartışmalara katılım</w:t>
            </w:r>
          </w:p>
        </w:tc>
        <w:tc>
          <w:tcPr>
            <w:tcW w:w="883" w:type="pct"/>
          </w:tcPr>
          <w:p w14:paraId="20970C82" w14:textId="77777777" w:rsidR="008305F6" w:rsidRDefault="008305F6" w:rsidP="008305F6">
            <w:r w:rsidRPr="00FF61DE">
              <w:t>2</w:t>
            </w:r>
          </w:p>
        </w:tc>
        <w:tc>
          <w:tcPr>
            <w:tcW w:w="934" w:type="pct"/>
          </w:tcPr>
          <w:p w14:paraId="5DC79C89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025DC162" w14:textId="77777777" w:rsidTr="002136FB">
        <w:trPr>
          <w:trHeight w:val="20"/>
        </w:trPr>
        <w:tc>
          <w:tcPr>
            <w:tcW w:w="3183" w:type="pct"/>
          </w:tcPr>
          <w:p w14:paraId="4EA9CA2E" w14:textId="77777777" w:rsidR="008305F6" w:rsidRPr="008305F6" w:rsidRDefault="008305F6" w:rsidP="002136FB">
            <w:pPr>
              <w:rPr>
                <w:b/>
              </w:rPr>
            </w:pPr>
            <w:r w:rsidRPr="008305F6">
              <w:rPr>
                <w:b/>
              </w:rPr>
              <w:t>EĞİTİM UYGULAMALARI (12 Puan)</w:t>
            </w:r>
          </w:p>
        </w:tc>
        <w:tc>
          <w:tcPr>
            <w:tcW w:w="883" w:type="pct"/>
          </w:tcPr>
          <w:p w14:paraId="62BE215F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3313317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5D6E8002" w14:textId="77777777" w:rsidTr="002136FB">
        <w:trPr>
          <w:trHeight w:val="20"/>
        </w:trPr>
        <w:tc>
          <w:tcPr>
            <w:tcW w:w="3183" w:type="pct"/>
          </w:tcPr>
          <w:p w14:paraId="61D07895" w14:textId="77777777" w:rsidR="008305F6" w:rsidRPr="008305F6" w:rsidRDefault="008305F6" w:rsidP="008305F6">
            <w:r w:rsidRPr="008305F6">
              <w:t>Eğitim planlama</w:t>
            </w:r>
          </w:p>
        </w:tc>
        <w:tc>
          <w:tcPr>
            <w:tcW w:w="883" w:type="pct"/>
          </w:tcPr>
          <w:p w14:paraId="15AEDDE0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70829A8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9659AF4" w14:textId="77777777" w:rsidTr="002136FB">
        <w:trPr>
          <w:trHeight w:val="20"/>
        </w:trPr>
        <w:tc>
          <w:tcPr>
            <w:tcW w:w="3183" w:type="pct"/>
          </w:tcPr>
          <w:p w14:paraId="7331C6A2" w14:textId="77777777" w:rsidR="008305F6" w:rsidRPr="008305F6" w:rsidRDefault="008305F6" w:rsidP="008305F6">
            <w:r w:rsidRPr="008305F6">
              <w:t>Uygulama</w:t>
            </w:r>
          </w:p>
        </w:tc>
        <w:tc>
          <w:tcPr>
            <w:tcW w:w="883" w:type="pct"/>
          </w:tcPr>
          <w:p w14:paraId="579E22FF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68B16B1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E31A118" w14:textId="77777777" w:rsidTr="002136FB">
        <w:trPr>
          <w:trHeight w:val="20"/>
        </w:trPr>
        <w:tc>
          <w:tcPr>
            <w:tcW w:w="3183" w:type="pct"/>
          </w:tcPr>
          <w:p w14:paraId="49F687CA" w14:textId="77777777" w:rsidR="008305F6" w:rsidRPr="008305F6" w:rsidRDefault="008305F6" w:rsidP="008305F6">
            <w:r w:rsidRPr="008305F6">
              <w:t>Materyal kullanma</w:t>
            </w:r>
          </w:p>
        </w:tc>
        <w:tc>
          <w:tcPr>
            <w:tcW w:w="883" w:type="pct"/>
          </w:tcPr>
          <w:p w14:paraId="11C421AF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2C4CED20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6ABC613" w14:textId="77777777" w:rsidTr="002136FB">
        <w:trPr>
          <w:trHeight w:val="20"/>
        </w:trPr>
        <w:tc>
          <w:tcPr>
            <w:tcW w:w="3183" w:type="pct"/>
          </w:tcPr>
          <w:p w14:paraId="70FDDF98" w14:textId="77777777" w:rsidR="008305F6" w:rsidRPr="008305F6" w:rsidRDefault="008305F6" w:rsidP="008305F6">
            <w:r w:rsidRPr="008305F6">
              <w:t>Değerlendirme yapma</w:t>
            </w:r>
          </w:p>
        </w:tc>
        <w:tc>
          <w:tcPr>
            <w:tcW w:w="883" w:type="pct"/>
          </w:tcPr>
          <w:p w14:paraId="5677CE2B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4D2D1C84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E8D576B" w14:textId="77777777" w:rsidTr="002136FB">
        <w:trPr>
          <w:trHeight w:val="20"/>
        </w:trPr>
        <w:tc>
          <w:tcPr>
            <w:tcW w:w="3183" w:type="pct"/>
          </w:tcPr>
          <w:p w14:paraId="16DAA3BE" w14:textId="77777777" w:rsidR="008305F6" w:rsidRPr="008305F6" w:rsidRDefault="008305F6" w:rsidP="008305F6">
            <w:r w:rsidRPr="008305F6">
              <w:t>Bireye, aileye ve gruba eğitim verme becerisi</w:t>
            </w:r>
          </w:p>
        </w:tc>
        <w:tc>
          <w:tcPr>
            <w:tcW w:w="883" w:type="pct"/>
          </w:tcPr>
          <w:p w14:paraId="5CC86585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0EEB93AF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7336DCF" w14:textId="77777777" w:rsidTr="002136FB">
        <w:trPr>
          <w:trHeight w:val="20"/>
        </w:trPr>
        <w:tc>
          <w:tcPr>
            <w:tcW w:w="3183" w:type="pct"/>
          </w:tcPr>
          <w:p w14:paraId="0F5FA294" w14:textId="77777777" w:rsidR="008305F6" w:rsidRPr="008305F6" w:rsidRDefault="008305F6" w:rsidP="008305F6">
            <w:r w:rsidRPr="008305F6">
              <w:t>Eğitim içeriği</w:t>
            </w:r>
          </w:p>
        </w:tc>
        <w:tc>
          <w:tcPr>
            <w:tcW w:w="883" w:type="pct"/>
          </w:tcPr>
          <w:p w14:paraId="62ECC13C" w14:textId="77777777" w:rsidR="008305F6" w:rsidRDefault="008305F6" w:rsidP="008305F6">
            <w:r w:rsidRPr="00BA7E46">
              <w:t>2</w:t>
            </w:r>
          </w:p>
        </w:tc>
        <w:tc>
          <w:tcPr>
            <w:tcW w:w="934" w:type="pct"/>
          </w:tcPr>
          <w:p w14:paraId="2FBE00D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2C89D87" w14:textId="77777777" w:rsidTr="002136FB">
        <w:trPr>
          <w:trHeight w:val="20"/>
        </w:trPr>
        <w:tc>
          <w:tcPr>
            <w:tcW w:w="3183" w:type="pct"/>
          </w:tcPr>
          <w:p w14:paraId="7B086407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BAKIM PLANI (42 Puan)</w:t>
            </w:r>
          </w:p>
        </w:tc>
        <w:tc>
          <w:tcPr>
            <w:tcW w:w="883" w:type="pct"/>
          </w:tcPr>
          <w:p w14:paraId="0BF26BD7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6E1FBDFE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335864D0" w14:textId="77777777" w:rsidTr="002136FB">
        <w:trPr>
          <w:trHeight w:val="20"/>
        </w:trPr>
        <w:tc>
          <w:tcPr>
            <w:tcW w:w="3183" w:type="pct"/>
          </w:tcPr>
          <w:p w14:paraId="75501F61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Veri toplama</w:t>
            </w:r>
          </w:p>
        </w:tc>
        <w:tc>
          <w:tcPr>
            <w:tcW w:w="883" w:type="pct"/>
          </w:tcPr>
          <w:p w14:paraId="1DD0B630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6AEA2348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4A5A07A0" w14:textId="77777777" w:rsidTr="002136FB">
        <w:trPr>
          <w:trHeight w:val="20"/>
        </w:trPr>
        <w:tc>
          <w:tcPr>
            <w:tcW w:w="3183" w:type="pct"/>
          </w:tcPr>
          <w:p w14:paraId="61204984" w14:textId="77777777" w:rsidR="008305F6" w:rsidRPr="008305F6" w:rsidRDefault="008305F6" w:rsidP="008305F6">
            <w:r w:rsidRPr="008305F6">
              <w:t>Veri toplama kaynaklarının kullanma</w:t>
            </w:r>
          </w:p>
        </w:tc>
        <w:tc>
          <w:tcPr>
            <w:tcW w:w="883" w:type="pct"/>
          </w:tcPr>
          <w:p w14:paraId="2EB13182" w14:textId="77777777" w:rsidR="008305F6" w:rsidRDefault="008305F6" w:rsidP="008305F6">
            <w:r w:rsidRPr="00B71E28">
              <w:t>2</w:t>
            </w:r>
          </w:p>
        </w:tc>
        <w:tc>
          <w:tcPr>
            <w:tcW w:w="934" w:type="pct"/>
          </w:tcPr>
          <w:p w14:paraId="5EC518EC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6B8D7E6" w14:textId="77777777" w:rsidTr="002136FB">
        <w:trPr>
          <w:trHeight w:val="20"/>
        </w:trPr>
        <w:tc>
          <w:tcPr>
            <w:tcW w:w="3183" w:type="pct"/>
          </w:tcPr>
          <w:p w14:paraId="7AE3628F" w14:textId="77777777" w:rsidR="008305F6" w:rsidRPr="008305F6" w:rsidRDefault="008305F6" w:rsidP="008305F6">
            <w:r w:rsidRPr="008305F6">
              <w:t>Uygun veri toplama</w:t>
            </w:r>
          </w:p>
        </w:tc>
        <w:tc>
          <w:tcPr>
            <w:tcW w:w="883" w:type="pct"/>
          </w:tcPr>
          <w:p w14:paraId="0048F533" w14:textId="77777777" w:rsidR="008305F6" w:rsidRDefault="008305F6" w:rsidP="008305F6">
            <w:r w:rsidRPr="00B71E28">
              <w:t>2</w:t>
            </w:r>
          </w:p>
        </w:tc>
        <w:tc>
          <w:tcPr>
            <w:tcW w:w="934" w:type="pct"/>
          </w:tcPr>
          <w:p w14:paraId="09F352B6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69A5810" w14:textId="77777777" w:rsidTr="002136FB">
        <w:trPr>
          <w:trHeight w:val="20"/>
        </w:trPr>
        <w:tc>
          <w:tcPr>
            <w:tcW w:w="3183" w:type="pct"/>
          </w:tcPr>
          <w:p w14:paraId="0C3F7B39" w14:textId="77777777" w:rsidR="008305F6" w:rsidRPr="008305F6" w:rsidRDefault="008305F6" w:rsidP="008305F6">
            <w:r w:rsidRPr="008305F6">
              <w:t>Günlük veri toplama</w:t>
            </w:r>
          </w:p>
        </w:tc>
        <w:tc>
          <w:tcPr>
            <w:tcW w:w="883" w:type="pct"/>
          </w:tcPr>
          <w:p w14:paraId="7A66FABE" w14:textId="77777777" w:rsidR="008305F6" w:rsidRDefault="008305F6" w:rsidP="008305F6">
            <w:r w:rsidRPr="00B71E28">
              <w:t>2</w:t>
            </w:r>
          </w:p>
        </w:tc>
        <w:tc>
          <w:tcPr>
            <w:tcW w:w="934" w:type="pct"/>
          </w:tcPr>
          <w:p w14:paraId="5BAE3E56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A4E1528" w14:textId="77777777" w:rsidTr="002136FB">
        <w:trPr>
          <w:trHeight w:val="20"/>
        </w:trPr>
        <w:tc>
          <w:tcPr>
            <w:tcW w:w="3183" w:type="pct"/>
          </w:tcPr>
          <w:p w14:paraId="2A312A17" w14:textId="77777777" w:rsidR="008305F6" w:rsidRPr="008305F6" w:rsidRDefault="008305F6" w:rsidP="008305F6">
            <w:r w:rsidRPr="008305F6">
              <w:t>Düşünce ve yorumları günlük kaydetme</w:t>
            </w:r>
          </w:p>
        </w:tc>
        <w:tc>
          <w:tcPr>
            <w:tcW w:w="883" w:type="pct"/>
          </w:tcPr>
          <w:p w14:paraId="3B288AC0" w14:textId="77777777" w:rsidR="008305F6" w:rsidRDefault="008305F6" w:rsidP="008305F6">
            <w:r w:rsidRPr="00B71E28">
              <w:t>2</w:t>
            </w:r>
          </w:p>
        </w:tc>
        <w:tc>
          <w:tcPr>
            <w:tcW w:w="934" w:type="pct"/>
          </w:tcPr>
          <w:p w14:paraId="1D5FABC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D1DD7CE" w14:textId="77777777" w:rsidTr="002136FB">
        <w:trPr>
          <w:trHeight w:val="20"/>
        </w:trPr>
        <w:tc>
          <w:tcPr>
            <w:tcW w:w="3183" w:type="pct"/>
          </w:tcPr>
          <w:p w14:paraId="208EA940" w14:textId="77777777" w:rsidR="008305F6" w:rsidRPr="008305F6" w:rsidRDefault="008305F6" w:rsidP="008305F6">
            <w:r w:rsidRPr="008305F6">
              <w:t>Gözlem yapma ve kaydetme</w:t>
            </w:r>
          </w:p>
        </w:tc>
        <w:tc>
          <w:tcPr>
            <w:tcW w:w="883" w:type="pct"/>
          </w:tcPr>
          <w:p w14:paraId="1BFFD0B2" w14:textId="77777777" w:rsidR="008305F6" w:rsidRDefault="008305F6" w:rsidP="008305F6">
            <w:r w:rsidRPr="00B71E28">
              <w:t>2</w:t>
            </w:r>
          </w:p>
        </w:tc>
        <w:tc>
          <w:tcPr>
            <w:tcW w:w="934" w:type="pct"/>
          </w:tcPr>
          <w:p w14:paraId="3FF60B57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35DE955F" w14:textId="77777777" w:rsidTr="002136FB">
        <w:trPr>
          <w:trHeight w:val="20"/>
        </w:trPr>
        <w:tc>
          <w:tcPr>
            <w:tcW w:w="3183" w:type="pct"/>
          </w:tcPr>
          <w:p w14:paraId="5CECD373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Tanılama</w:t>
            </w:r>
          </w:p>
        </w:tc>
        <w:tc>
          <w:tcPr>
            <w:tcW w:w="883" w:type="pct"/>
          </w:tcPr>
          <w:p w14:paraId="0478C5E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284D3B0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3900E6D4" w14:textId="77777777" w:rsidTr="002136FB">
        <w:trPr>
          <w:trHeight w:val="20"/>
        </w:trPr>
        <w:tc>
          <w:tcPr>
            <w:tcW w:w="3183" w:type="pct"/>
          </w:tcPr>
          <w:p w14:paraId="371533D4" w14:textId="77777777" w:rsidR="008305F6" w:rsidRPr="008305F6" w:rsidRDefault="008305F6" w:rsidP="008305F6">
            <w:r w:rsidRPr="008305F6">
              <w:t xml:space="preserve">Uygun tanı koyma </w:t>
            </w:r>
          </w:p>
        </w:tc>
        <w:tc>
          <w:tcPr>
            <w:tcW w:w="883" w:type="pct"/>
          </w:tcPr>
          <w:p w14:paraId="43722F72" w14:textId="77777777" w:rsidR="008305F6" w:rsidRDefault="008305F6" w:rsidP="008305F6">
            <w:r w:rsidRPr="00E752E8">
              <w:t>2</w:t>
            </w:r>
          </w:p>
        </w:tc>
        <w:tc>
          <w:tcPr>
            <w:tcW w:w="934" w:type="pct"/>
          </w:tcPr>
          <w:p w14:paraId="0E9303AE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39E49E46" w14:textId="77777777" w:rsidTr="002136FB">
        <w:trPr>
          <w:trHeight w:val="20"/>
        </w:trPr>
        <w:tc>
          <w:tcPr>
            <w:tcW w:w="3183" w:type="pct"/>
          </w:tcPr>
          <w:p w14:paraId="72A42AD4" w14:textId="77777777" w:rsidR="008305F6" w:rsidRPr="008305F6" w:rsidRDefault="008305F6" w:rsidP="008305F6">
            <w:r w:rsidRPr="008305F6">
              <w:t>Sorunları öncelik sırasına koyma</w:t>
            </w:r>
          </w:p>
        </w:tc>
        <w:tc>
          <w:tcPr>
            <w:tcW w:w="883" w:type="pct"/>
          </w:tcPr>
          <w:p w14:paraId="1F0C02B9" w14:textId="77777777" w:rsidR="008305F6" w:rsidRDefault="008305F6" w:rsidP="008305F6">
            <w:r w:rsidRPr="00E752E8">
              <w:t>2</w:t>
            </w:r>
          </w:p>
        </w:tc>
        <w:tc>
          <w:tcPr>
            <w:tcW w:w="934" w:type="pct"/>
          </w:tcPr>
          <w:p w14:paraId="2AD148DA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97E765A" w14:textId="77777777" w:rsidTr="002136FB">
        <w:trPr>
          <w:trHeight w:val="20"/>
        </w:trPr>
        <w:tc>
          <w:tcPr>
            <w:tcW w:w="3183" w:type="pct"/>
          </w:tcPr>
          <w:p w14:paraId="1298BD6C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lastRenderedPageBreak/>
              <w:t>Amaç</w:t>
            </w:r>
          </w:p>
        </w:tc>
        <w:tc>
          <w:tcPr>
            <w:tcW w:w="883" w:type="pct"/>
          </w:tcPr>
          <w:p w14:paraId="08A7917C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1F84ECD5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487F58FD" w14:textId="77777777" w:rsidTr="002136FB">
        <w:trPr>
          <w:trHeight w:val="20"/>
        </w:trPr>
        <w:tc>
          <w:tcPr>
            <w:tcW w:w="3183" w:type="pct"/>
          </w:tcPr>
          <w:p w14:paraId="138F45C5" w14:textId="77777777" w:rsidR="008305F6" w:rsidRPr="008305F6" w:rsidRDefault="008305F6" w:rsidP="008305F6">
            <w:r w:rsidRPr="008305F6">
              <w:t>Uygun amaç belirleme</w:t>
            </w:r>
          </w:p>
        </w:tc>
        <w:tc>
          <w:tcPr>
            <w:tcW w:w="883" w:type="pct"/>
          </w:tcPr>
          <w:p w14:paraId="7A745FB1" w14:textId="77777777" w:rsidR="008305F6" w:rsidRDefault="008305F6" w:rsidP="008305F6">
            <w:r w:rsidRPr="00557418">
              <w:t>2</w:t>
            </w:r>
          </w:p>
        </w:tc>
        <w:tc>
          <w:tcPr>
            <w:tcW w:w="934" w:type="pct"/>
          </w:tcPr>
          <w:p w14:paraId="5D88144B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21BF753" w14:textId="77777777" w:rsidTr="002136FB">
        <w:trPr>
          <w:trHeight w:val="20"/>
        </w:trPr>
        <w:tc>
          <w:tcPr>
            <w:tcW w:w="3183" w:type="pct"/>
          </w:tcPr>
          <w:p w14:paraId="5885B049" w14:textId="77777777" w:rsidR="008305F6" w:rsidRPr="008305F6" w:rsidRDefault="008305F6" w:rsidP="008305F6">
            <w:r w:rsidRPr="008305F6">
              <w:t>Uygun sonuç kriteri belirleme</w:t>
            </w:r>
          </w:p>
        </w:tc>
        <w:tc>
          <w:tcPr>
            <w:tcW w:w="883" w:type="pct"/>
          </w:tcPr>
          <w:p w14:paraId="1BC8BA36" w14:textId="77777777" w:rsidR="008305F6" w:rsidRDefault="008305F6" w:rsidP="008305F6">
            <w:r w:rsidRPr="00557418">
              <w:t>2</w:t>
            </w:r>
          </w:p>
        </w:tc>
        <w:tc>
          <w:tcPr>
            <w:tcW w:w="934" w:type="pct"/>
          </w:tcPr>
          <w:p w14:paraId="7E9C6D59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8C6CB20" w14:textId="77777777" w:rsidTr="002136FB">
        <w:trPr>
          <w:trHeight w:val="20"/>
        </w:trPr>
        <w:tc>
          <w:tcPr>
            <w:tcW w:w="3183" w:type="pct"/>
          </w:tcPr>
          <w:p w14:paraId="15EC1F12" w14:textId="77777777" w:rsidR="008305F6" w:rsidRPr="008305F6" w:rsidRDefault="008305F6" w:rsidP="008305F6">
            <w:r w:rsidRPr="008305F6">
              <w:t>Girişimleri öncelik sırasına göre belirleme</w:t>
            </w:r>
          </w:p>
        </w:tc>
        <w:tc>
          <w:tcPr>
            <w:tcW w:w="883" w:type="pct"/>
          </w:tcPr>
          <w:p w14:paraId="1E70A8F1" w14:textId="77777777" w:rsidR="008305F6" w:rsidRDefault="008305F6" w:rsidP="008305F6">
            <w:r w:rsidRPr="00557418">
              <w:t>2</w:t>
            </w:r>
          </w:p>
        </w:tc>
        <w:tc>
          <w:tcPr>
            <w:tcW w:w="934" w:type="pct"/>
          </w:tcPr>
          <w:p w14:paraId="630DF041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322BC939" w14:textId="77777777" w:rsidTr="002136FB">
        <w:trPr>
          <w:trHeight w:val="20"/>
        </w:trPr>
        <w:tc>
          <w:tcPr>
            <w:tcW w:w="3183" w:type="pct"/>
          </w:tcPr>
          <w:p w14:paraId="6D6B5879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Uygulama</w:t>
            </w:r>
          </w:p>
        </w:tc>
        <w:tc>
          <w:tcPr>
            <w:tcW w:w="883" w:type="pct"/>
          </w:tcPr>
          <w:p w14:paraId="4A2E0F98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64191AF3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69409648" w14:textId="77777777" w:rsidTr="002136FB">
        <w:trPr>
          <w:trHeight w:val="20"/>
        </w:trPr>
        <w:tc>
          <w:tcPr>
            <w:tcW w:w="3183" w:type="pct"/>
          </w:tcPr>
          <w:p w14:paraId="54D36D97" w14:textId="77777777" w:rsidR="008305F6" w:rsidRPr="008305F6" w:rsidRDefault="008305F6" w:rsidP="008305F6">
            <w:r w:rsidRPr="008305F6">
              <w:t>Teorik bilgiyi uygulamaya aktarma</w:t>
            </w:r>
          </w:p>
        </w:tc>
        <w:tc>
          <w:tcPr>
            <w:tcW w:w="883" w:type="pct"/>
          </w:tcPr>
          <w:p w14:paraId="4E202A8C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430D1DE4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42883BE" w14:textId="77777777" w:rsidTr="002136FB">
        <w:trPr>
          <w:trHeight w:val="20"/>
        </w:trPr>
        <w:tc>
          <w:tcPr>
            <w:tcW w:w="3183" w:type="pct"/>
          </w:tcPr>
          <w:p w14:paraId="6DD23BEB" w14:textId="77777777" w:rsidR="008305F6" w:rsidRPr="008305F6" w:rsidRDefault="008305F6" w:rsidP="008305F6">
            <w:r w:rsidRPr="008305F6">
              <w:t>Doğru zamanda doğru uygulamaya karar verme</w:t>
            </w:r>
          </w:p>
        </w:tc>
        <w:tc>
          <w:tcPr>
            <w:tcW w:w="883" w:type="pct"/>
          </w:tcPr>
          <w:p w14:paraId="35519890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16569F4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E5A5FB7" w14:textId="77777777" w:rsidTr="002136FB">
        <w:trPr>
          <w:trHeight w:val="20"/>
        </w:trPr>
        <w:tc>
          <w:tcPr>
            <w:tcW w:w="3183" w:type="pct"/>
          </w:tcPr>
          <w:p w14:paraId="7152BE8D" w14:textId="77777777" w:rsidR="008305F6" w:rsidRPr="008305F6" w:rsidRDefault="008305F6" w:rsidP="008305F6">
            <w:r w:rsidRPr="008305F6">
              <w:t>Uygulamanın nedenlerini bilme</w:t>
            </w:r>
          </w:p>
        </w:tc>
        <w:tc>
          <w:tcPr>
            <w:tcW w:w="883" w:type="pct"/>
          </w:tcPr>
          <w:p w14:paraId="0E651FB6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587E3F97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044D6BBF" w14:textId="77777777" w:rsidTr="002136FB">
        <w:trPr>
          <w:trHeight w:val="20"/>
        </w:trPr>
        <w:tc>
          <w:tcPr>
            <w:tcW w:w="3183" w:type="pct"/>
          </w:tcPr>
          <w:p w14:paraId="6C16E3D7" w14:textId="77777777" w:rsidR="008305F6" w:rsidRPr="008305F6" w:rsidRDefault="008305F6" w:rsidP="008305F6">
            <w:r w:rsidRPr="008305F6">
              <w:t>Malzemeleri doğru ve uygun hazırlama</w:t>
            </w:r>
          </w:p>
        </w:tc>
        <w:tc>
          <w:tcPr>
            <w:tcW w:w="883" w:type="pct"/>
          </w:tcPr>
          <w:p w14:paraId="452FB2C1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51E9757F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A17210D" w14:textId="77777777" w:rsidTr="002136FB">
        <w:trPr>
          <w:trHeight w:val="20"/>
        </w:trPr>
        <w:tc>
          <w:tcPr>
            <w:tcW w:w="3183" w:type="pct"/>
          </w:tcPr>
          <w:p w14:paraId="292B335D" w14:textId="77777777" w:rsidR="008305F6" w:rsidRPr="008305F6" w:rsidRDefault="008305F6" w:rsidP="008305F6">
            <w:r w:rsidRPr="008305F6">
              <w:t>Hastayı hazırlama/aktivitelere katma</w:t>
            </w:r>
          </w:p>
        </w:tc>
        <w:tc>
          <w:tcPr>
            <w:tcW w:w="883" w:type="pct"/>
          </w:tcPr>
          <w:p w14:paraId="795E3A5E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2EF22235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638D15E" w14:textId="77777777" w:rsidTr="002136FB">
        <w:trPr>
          <w:trHeight w:val="20"/>
        </w:trPr>
        <w:tc>
          <w:tcPr>
            <w:tcW w:w="3183" w:type="pct"/>
          </w:tcPr>
          <w:p w14:paraId="045BA261" w14:textId="77777777" w:rsidR="008305F6" w:rsidRPr="008305F6" w:rsidRDefault="008305F6" w:rsidP="008305F6">
            <w:r w:rsidRPr="008305F6">
              <w:t>İşlemi doğru uygulama</w:t>
            </w:r>
          </w:p>
        </w:tc>
        <w:tc>
          <w:tcPr>
            <w:tcW w:w="883" w:type="pct"/>
          </w:tcPr>
          <w:p w14:paraId="4A710E9F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6E4ACA1E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0AF12FB7" w14:textId="77777777" w:rsidTr="002136FB">
        <w:trPr>
          <w:trHeight w:val="20"/>
        </w:trPr>
        <w:tc>
          <w:tcPr>
            <w:tcW w:w="3183" w:type="pct"/>
          </w:tcPr>
          <w:p w14:paraId="0CC4CF5B" w14:textId="77777777" w:rsidR="008305F6" w:rsidRPr="008305F6" w:rsidRDefault="008305F6" w:rsidP="008305F6">
            <w:r w:rsidRPr="008305F6">
              <w:t>Zamanında ve doğru kayıt tutma</w:t>
            </w:r>
          </w:p>
        </w:tc>
        <w:tc>
          <w:tcPr>
            <w:tcW w:w="883" w:type="pct"/>
          </w:tcPr>
          <w:p w14:paraId="75537F1E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1F40906C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3444886" w14:textId="77777777" w:rsidTr="002136FB">
        <w:trPr>
          <w:trHeight w:val="20"/>
        </w:trPr>
        <w:tc>
          <w:tcPr>
            <w:tcW w:w="3183" w:type="pct"/>
          </w:tcPr>
          <w:p w14:paraId="61C046F6" w14:textId="77777777" w:rsidR="008305F6" w:rsidRPr="008305F6" w:rsidRDefault="008305F6" w:rsidP="008305F6">
            <w:r w:rsidRPr="008305F6">
              <w:t>Tedaviye ilişkin bilgi</w:t>
            </w:r>
          </w:p>
        </w:tc>
        <w:tc>
          <w:tcPr>
            <w:tcW w:w="883" w:type="pct"/>
          </w:tcPr>
          <w:p w14:paraId="286F3026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4C96E10B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F4A30D8" w14:textId="77777777" w:rsidTr="002136FB">
        <w:trPr>
          <w:trHeight w:val="20"/>
        </w:trPr>
        <w:tc>
          <w:tcPr>
            <w:tcW w:w="3183" w:type="pct"/>
          </w:tcPr>
          <w:p w14:paraId="7D9F1B3C" w14:textId="77777777" w:rsidR="008305F6" w:rsidRPr="008305F6" w:rsidRDefault="008305F6" w:rsidP="008305F6">
            <w:r w:rsidRPr="008305F6">
              <w:t>Tedaviye ilişkin beceri</w:t>
            </w:r>
          </w:p>
        </w:tc>
        <w:tc>
          <w:tcPr>
            <w:tcW w:w="883" w:type="pct"/>
          </w:tcPr>
          <w:p w14:paraId="5BE4D5D7" w14:textId="77777777" w:rsidR="008305F6" w:rsidRDefault="008305F6" w:rsidP="008305F6">
            <w:r w:rsidRPr="008F296D">
              <w:t>2</w:t>
            </w:r>
          </w:p>
        </w:tc>
        <w:tc>
          <w:tcPr>
            <w:tcW w:w="934" w:type="pct"/>
          </w:tcPr>
          <w:p w14:paraId="74EC7B7C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0B1E262" w14:textId="77777777" w:rsidTr="002136FB">
        <w:trPr>
          <w:trHeight w:val="20"/>
        </w:trPr>
        <w:tc>
          <w:tcPr>
            <w:tcW w:w="3183" w:type="pct"/>
          </w:tcPr>
          <w:p w14:paraId="4C409E6B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Değerlendirme</w:t>
            </w:r>
          </w:p>
        </w:tc>
        <w:tc>
          <w:tcPr>
            <w:tcW w:w="883" w:type="pct"/>
          </w:tcPr>
          <w:p w14:paraId="660A4171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327D6C56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2999330A" w14:textId="77777777" w:rsidTr="002136FB">
        <w:trPr>
          <w:trHeight w:val="20"/>
        </w:trPr>
        <w:tc>
          <w:tcPr>
            <w:tcW w:w="3183" w:type="pct"/>
          </w:tcPr>
          <w:p w14:paraId="1346737D" w14:textId="77777777" w:rsidR="008305F6" w:rsidRPr="008305F6" w:rsidRDefault="008305F6" w:rsidP="008305F6">
            <w:r w:rsidRPr="008305F6">
              <w:t>Amaca ulaşıp/ulaşılmadığını değerlendirme</w:t>
            </w:r>
          </w:p>
        </w:tc>
        <w:tc>
          <w:tcPr>
            <w:tcW w:w="883" w:type="pct"/>
          </w:tcPr>
          <w:p w14:paraId="10C94A7F" w14:textId="77777777" w:rsidR="008305F6" w:rsidRDefault="008305F6" w:rsidP="008305F6">
            <w:r w:rsidRPr="009F1BB5">
              <w:t>2</w:t>
            </w:r>
          </w:p>
        </w:tc>
        <w:tc>
          <w:tcPr>
            <w:tcW w:w="934" w:type="pct"/>
          </w:tcPr>
          <w:p w14:paraId="153B939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6580E5A1" w14:textId="77777777" w:rsidTr="002136FB">
        <w:trPr>
          <w:trHeight w:val="20"/>
        </w:trPr>
        <w:tc>
          <w:tcPr>
            <w:tcW w:w="3183" w:type="pct"/>
          </w:tcPr>
          <w:p w14:paraId="7547C8CB" w14:textId="77777777" w:rsidR="008305F6" w:rsidRPr="008305F6" w:rsidRDefault="008305F6" w:rsidP="008305F6">
            <w:r w:rsidRPr="008305F6">
              <w:t>Değerlendirme sonuçlarına göre yeni girişimler planlayabilme</w:t>
            </w:r>
          </w:p>
        </w:tc>
        <w:tc>
          <w:tcPr>
            <w:tcW w:w="883" w:type="pct"/>
          </w:tcPr>
          <w:p w14:paraId="5DEEFC7F" w14:textId="77777777" w:rsidR="008305F6" w:rsidRDefault="008305F6" w:rsidP="008305F6">
            <w:r w:rsidRPr="009F1BB5">
              <w:t>2</w:t>
            </w:r>
          </w:p>
        </w:tc>
        <w:tc>
          <w:tcPr>
            <w:tcW w:w="934" w:type="pct"/>
          </w:tcPr>
          <w:p w14:paraId="34596B94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2E0E0072" w14:textId="77777777" w:rsidTr="002136FB">
        <w:trPr>
          <w:trHeight w:val="20"/>
        </w:trPr>
        <w:tc>
          <w:tcPr>
            <w:tcW w:w="3183" w:type="pct"/>
          </w:tcPr>
          <w:p w14:paraId="1CF63BAA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KLİNİK GÖRÜŞME BECERİLERİ (18 Puan)</w:t>
            </w:r>
          </w:p>
        </w:tc>
        <w:tc>
          <w:tcPr>
            <w:tcW w:w="883" w:type="pct"/>
          </w:tcPr>
          <w:p w14:paraId="2D5BAAFF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30BBC1FE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3AD9E889" w14:textId="77777777" w:rsidTr="002136FB">
        <w:trPr>
          <w:trHeight w:val="20"/>
        </w:trPr>
        <w:tc>
          <w:tcPr>
            <w:tcW w:w="3183" w:type="pct"/>
          </w:tcPr>
          <w:p w14:paraId="6A33E0B7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Yardım edici ilişki aşamalarına uygun görüşme yapma</w:t>
            </w:r>
          </w:p>
        </w:tc>
        <w:tc>
          <w:tcPr>
            <w:tcW w:w="883" w:type="pct"/>
          </w:tcPr>
          <w:p w14:paraId="6340BB5F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4561251F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3EA6D1A8" w14:textId="77777777" w:rsidTr="002136FB">
        <w:trPr>
          <w:trHeight w:val="20"/>
        </w:trPr>
        <w:tc>
          <w:tcPr>
            <w:tcW w:w="3183" w:type="pct"/>
          </w:tcPr>
          <w:p w14:paraId="54BA942E" w14:textId="77777777" w:rsidR="008305F6" w:rsidRPr="008305F6" w:rsidRDefault="008305F6" w:rsidP="008305F6">
            <w:r w:rsidRPr="008305F6">
              <w:t>Oryantasyon</w:t>
            </w:r>
          </w:p>
        </w:tc>
        <w:tc>
          <w:tcPr>
            <w:tcW w:w="883" w:type="pct"/>
          </w:tcPr>
          <w:p w14:paraId="14D37C55" w14:textId="77777777" w:rsidR="008305F6" w:rsidRDefault="008305F6" w:rsidP="008305F6">
            <w:r w:rsidRPr="00FE775F">
              <w:t>2</w:t>
            </w:r>
          </w:p>
        </w:tc>
        <w:tc>
          <w:tcPr>
            <w:tcW w:w="934" w:type="pct"/>
          </w:tcPr>
          <w:p w14:paraId="105597A2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6140B32" w14:textId="77777777" w:rsidTr="002136FB">
        <w:trPr>
          <w:trHeight w:val="20"/>
        </w:trPr>
        <w:tc>
          <w:tcPr>
            <w:tcW w:w="3183" w:type="pct"/>
          </w:tcPr>
          <w:p w14:paraId="20C5EF87" w14:textId="77777777" w:rsidR="008305F6" w:rsidRPr="008305F6" w:rsidRDefault="008305F6" w:rsidP="008305F6">
            <w:r w:rsidRPr="008305F6">
              <w:t>Tanışma</w:t>
            </w:r>
          </w:p>
        </w:tc>
        <w:tc>
          <w:tcPr>
            <w:tcW w:w="883" w:type="pct"/>
          </w:tcPr>
          <w:p w14:paraId="6482CB2F" w14:textId="77777777" w:rsidR="008305F6" w:rsidRDefault="008305F6" w:rsidP="008305F6">
            <w:r w:rsidRPr="00FE775F">
              <w:t>2</w:t>
            </w:r>
          </w:p>
        </w:tc>
        <w:tc>
          <w:tcPr>
            <w:tcW w:w="934" w:type="pct"/>
          </w:tcPr>
          <w:p w14:paraId="08B9AC4F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4561D229" w14:textId="77777777" w:rsidTr="002136FB">
        <w:trPr>
          <w:trHeight w:val="20"/>
        </w:trPr>
        <w:tc>
          <w:tcPr>
            <w:tcW w:w="3183" w:type="pct"/>
          </w:tcPr>
          <w:p w14:paraId="59FE555A" w14:textId="77777777" w:rsidR="008305F6" w:rsidRPr="008305F6" w:rsidRDefault="008305F6" w:rsidP="008305F6">
            <w:r w:rsidRPr="008305F6">
              <w:t>Çalışma</w:t>
            </w:r>
          </w:p>
        </w:tc>
        <w:tc>
          <w:tcPr>
            <w:tcW w:w="883" w:type="pct"/>
          </w:tcPr>
          <w:p w14:paraId="0D1D55E2" w14:textId="77777777" w:rsidR="008305F6" w:rsidRDefault="008305F6" w:rsidP="008305F6">
            <w:r w:rsidRPr="00FE775F">
              <w:t>2</w:t>
            </w:r>
          </w:p>
        </w:tc>
        <w:tc>
          <w:tcPr>
            <w:tcW w:w="934" w:type="pct"/>
          </w:tcPr>
          <w:p w14:paraId="39748011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6ECDC32D" w14:textId="77777777" w:rsidTr="002136FB">
        <w:trPr>
          <w:trHeight w:val="20"/>
        </w:trPr>
        <w:tc>
          <w:tcPr>
            <w:tcW w:w="3183" w:type="pct"/>
          </w:tcPr>
          <w:p w14:paraId="54C83B65" w14:textId="77777777" w:rsidR="008305F6" w:rsidRPr="008305F6" w:rsidRDefault="008305F6" w:rsidP="008305F6">
            <w:r w:rsidRPr="008305F6">
              <w:t>Sonlandırma (Özetleme, Plan Yapma)</w:t>
            </w:r>
          </w:p>
        </w:tc>
        <w:tc>
          <w:tcPr>
            <w:tcW w:w="883" w:type="pct"/>
          </w:tcPr>
          <w:p w14:paraId="209B7CFE" w14:textId="77777777" w:rsidR="008305F6" w:rsidRDefault="008305F6" w:rsidP="008305F6">
            <w:r w:rsidRPr="00FE775F">
              <w:t>2</w:t>
            </w:r>
          </w:p>
        </w:tc>
        <w:tc>
          <w:tcPr>
            <w:tcW w:w="934" w:type="pct"/>
          </w:tcPr>
          <w:p w14:paraId="0816D3F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54305668" w14:textId="77777777" w:rsidTr="002136FB">
        <w:trPr>
          <w:trHeight w:val="20"/>
        </w:trPr>
        <w:tc>
          <w:tcPr>
            <w:tcW w:w="3183" w:type="pct"/>
          </w:tcPr>
          <w:p w14:paraId="66C59480" w14:textId="77777777" w:rsidR="008305F6" w:rsidRPr="008305F6" w:rsidRDefault="008305F6" w:rsidP="008305F6">
            <w:r w:rsidRPr="008305F6">
              <w:t>Uygun iletişim tekniklerini kullanma</w:t>
            </w:r>
          </w:p>
        </w:tc>
        <w:tc>
          <w:tcPr>
            <w:tcW w:w="883" w:type="pct"/>
          </w:tcPr>
          <w:p w14:paraId="44DED5C8" w14:textId="77777777" w:rsidR="008305F6" w:rsidRDefault="008305F6" w:rsidP="008305F6">
            <w:r w:rsidRPr="00FE775F">
              <w:t>2</w:t>
            </w:r>
          </w:p>
        </w:tc>
        <w:tc>
          <w:tcPr>
            <w:tcW w:w="934" w:type="pct"/>
          </w:tcPr>
          <w:p w14:paraId="33BC26FC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D054033" w14:textId="77777777" w:rsidTr="002136FB">
        <w:trPr>
          <w:trHeight w:val="20"/>
        </w:trPr>
        <w:tc>
          <w:tcPr>
            <w:tcW w:w="3183" w:type="pct"/>
          </w:tcPr>
          <w:p w14:paraId="5D6FAAD9" w14:textId="77777777" w:rsidR="008305F6" w:rsidRPr="008305F6" w:rsidRDefault="008305F6" w:rsidP="00F970D5">
            <w:pPr>
              <w:rPr>
                <w:b/>
              </w:rPr>
            </w:pPr>
            <w:r w:rsidRPr="008305F6">
              <w:rPr>
                <w:b/>
              </w:rPr>
              <w:t>Görüşme sürecinin değerlendirilmesi</w:t>
            </w:r>
          </w:p>
        </w:tc>
        <w:tc>
          <w:tcPr>
            <w:tcW w:w="883" w:type="pct"/>
          </w:tcPr>
          <w:p w14:paraId="1FFA233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5A25F3C2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  <w:tr w:rsidR="008305F6" w:rsidRPr="008305F6" w14:paraId="44765213" w14:textId="77777777" w:rsidTr="002136FB">
        <w:trPr>
          <w:trHeight w:val="20"/>
        </w:trPr>
        <w:tc>
          <w:tcPr>
            <w:tcW w:w="3183" w:type="pct"/>
          </w:tcPr>
          <w:p w14:paraId="4D7CE5DA" w14:textId="77777777" w:rsidR="008305F6" w:rsidRPr="008305F6" w:rsidRDefault="008305F6" w:rsidP="008305F6">
            <w:r w:rsidRPr="008305F6">
              <w:t>Bireyin tepkilerini uygun değerlendirme</w:t>
            </w:r>
          </w:p>
        </w:tc>
        <w:tc>
          <w:tcPr>
            <w:tcW w:w="883" w:type="pct"/>
          </w:tcPr>
          <w:p w14:paraId="4B8AC9D1" w14:textId="77777777" w:rsidR="008305F6" w:rsidRDefault="008305F6" w:rsidP="008305F6">
            <w:r w:rsidRPr="007D7C8D">
              <w:t>2</w:t>
            </w:r>
          </w:p>
        </w:tc>
        <w:tc>
          <w:tcPr>
            <w:tcW w:w="934" w:type="pct"/>
          </w:tcPr>
          <w:p w14:paraId="266D26CD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6C5947E6" w14:textId="77777777" w:rsidTr="002136FB">
        <w:trPr>
          <w:trHeight w:val="20"/>
        </w:trPr>
        <w:tc>
          <w:tcPr>
            <w:tcW w:w="3183" w:type="pct"/>
          </w:tcPr>
          <w:p w14:paraId="0A37874F" w14:textId="77777777" w:rsidR="008305F6" w:rsidRPr="008305F6" w:rsidRDefault="008305F6" w:rsidP="008305F6">
            <w:r w:rsidRPr="008305F6">
              <w:t>Kendini değerlendirme</w:t>
            </w:r>
          </w:p>
        </w:tc>
        <w:tc>
          <w:tcPr>
            <w:tcW w:w="883" w:type="pct"/>
          </w:tcPr>
          <w:p w14:paraId="0F4EA477" w14:textId="77777777" w:rsidR="008305F6" w:rsidRDefault="008305F6" w:rsidP="008305F6">
            <w:r w:rsidRPr="007D7C8D">
              <w:t>2</w:t>
            </w:r>
          </w:p>
        </w:tc>
        <w:tc>
          <w:tcPr>
            <w:tcW w:w="934" w:type="pct"/>
          </w:tcPr>
          <w:p w14:paraId="570816A3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749E494C" w14:textId="77777777" w:rsidTr="002136FB">
        <w:trPr>
          <w:trHeight w:val="20"/>
        </w:trPr>
        <w:tc>
          <w:tcPr>
            <w:tcW w:w="3183" w:type="pct"/>
          </w:tcPr>
          <w:p w14:paraId="382836D8" w14:textId="77777777" w:rsidR="008305F6" w:rsidRPr="008305F6" w:rsidRDefault="008305F6" w:rsidP="008305F6">
            <w:r w:rsidRPr="008305F6">
              <w:t>Kullandığı tekniğin amacını açıklama</w:t>
            </w:r>
          </w:p>
        </w:tc>
        <w:tc>
          <w:tcPr>
            <w:tcW w:w="883" w:type="pct"/>
          </w:tcPr>
          <w:p w14:paraId="79CCD2B5" w14:textId="77777777" w:rsidR="008305F6" w:rsidRDefault="008305F6" w:rsidP="008305F6">
            <w:r w:rsidRPr="007D7C8D">
              <w:t>2</w:t>
            </w:r>
          </w:p>
        </w:tc>
        <w:tc>
          <w:tcPr>
            <w:tcW w:w="934" w:type="pct"/>
          </w:tcPr>
          <w:p w14:paraId="41BC6C94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FEC8103" w14:textId="77777777" w:rsidTr="002136FB">
        <w:trPr>
          <w:trHeight w:val="20"/>
        </w:trPr>
        <w:tc>
          <w:tcPr>
            <w:tcW w:w="3183" w:type="pct"/>
          </w:tcPr>
          <w:p w14:paraId="776ED926" w14:textId="77777777" w:rsidR="008305F6" w:rsidRPr="008305F6" w:rsidRDefault="008305F6" w:rsidP="008305F6">
            <w:r w:rsidRPr="008305F6">
              <w:t>Planlamaların gerekçesini açıklama</w:t>
            </w:r>
          </w:p>
        </w:tc>
        <w:tc>
          <w:tcPr>
            <w:tcW w:w="883" w:type="pct"/>
          </w:tcPr>
          <w:p w14:paraId="728D8069" w14:textId="77777777" w:rsidR="008305F6" w:rsidRDefault="008305F6" w:rsidP="008305F6">
            <w:r w:rsidRPr="007D7C8D">
              <w:t>2</w:t>
            </w:r>
          </w:p>
        </w:tc>
        <w:tc>
          <w:tcPr>
            <w:tcW w:w="934" w:type="pct"/>
          </w:tcPr>
          <w:p w14:paraId="398434DB" w14:textId="77777777" w:rsidR="008305F6" w:rsidRPr="008305F6" w:rsidRDefault="008305F6" w:rsidP="008305F6">
            <w:pPr>
              <w:jc w:val="both"/>
              <w:rPr>
                <w:b/>
              </w:rPr>
            </w:pPr>
          </w:p>
        </w:tc>
      </w:tr>
      <w:tr w:rsidR="008305F6" w:rsidRPr="008305F6" w14:paraId="1545E421" w14:textId="77777777" w:rsidTr="002136FB">
        <w:trPr>
          <w:trHeight w:val="20"/>
        </w:trPr>
        <w:tc>
          <w:tcPr>
            <w:tcW w:w="3183" w:type="pct"/>
          </w:tcPr>
          <w:p w14:paraId="4F1E268E" w14:textId="77777777" w:rsidR="008305F6" w:rsidRPr="008305F6" w:rsidRDefault="008305F6" w:rsidP="002136FB">
            <w:pPr>
              <w:rPr>
                <w:b/>
              </w:rPr>
            </w:pPr>
            <w:r w:rsidRPr="008305F6">
              <w:rPr>
                <w:b/>
              </w:rPr>
              <w:t>GENEL TOPLAM (100 Puan Üzerinden)</w:t>
            </w:r>
          </w:p>
        </w:tc>
        <w:tc>
          <w:tcPr>
            <w:tcW w:w="883" w:type="pct"/>
          </w:tcPr>
          <w:p w14:paraId="52BA06F4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  <w:tc>
          <w:tcPr>
            <w:tcW w:w="934" w:type="pct"/>
          </w:tcPr>
          <w:p w14:paraId="45A991A9" w14:textId="77777777" w:rsidR="008305F6" w:rsidRPr="008305F6" w:rsidRDefault="008305F6" w:rsidP="00F970D5">
            <w:pPr>
              <w:jc w:val="both"/>
              <w:rPr>
                <w:b/>
              </w:rPr>
            </w:pPr>
          </w:p>
        </w:tc>
      </w:tr>
    </w:tbl>
    <w:p w14:paraId="354D7066" w14:textId="77777777" w:rsidR="001A30EC" w:rsidRDefault="001A30EC"/>
    <w:p w14:paraId="76DDCB8C" w14:textId="77777777" w:rsidR="002136FB" w:rsidRPr="008305F6" w:rsidRDefault="002136FB"/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2136FB" w14:paraId="40CD8E34" w14:textId="77777777" w:rsidTr="002136FB">
        <w:trPr>
          <w:trHeight w:val="850"/>
        </w:trPr>
        <w:tc>
          <w:tcPr>
            <w:tcW w:w="5097" w:type="dxa"/>
          </w:tcPr>
          <w:p w14:paraId="35D6B98A" w14:textId="77777777" w:rsidR="002136FB" w:rsidRPr="002136FB" w:rsidRDefault="002136FB" w:rsidP="002136FB">
            <w:pPr>
              <w:jc w:val="both"/>
              <w:rPr>
                <w:b/>
              </w:rPr>
            </w:pPr>
            <w:r w:rsidRPr="002136FB">
              <w:rPr>
                <w:b/>
                <w:sz w:val="22"/>
              </w:rPr>
              <w:t>Öğretim Elemanının/Elemanlarının Adı Soyadı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5097" w:type="dxa"/>
          </w:tcPr>
          <w:p w14:paraId="0998AA65" w14:textId="77777777" w:rsidR="002136FB" w:rsidRPr="002136FB" w:rsidRDefault="002136FB" w:rsidP="002136FB">
            <w:pPr>
              <w:jc w:val="right"/>
              <w:rPr>
                <w:b/>
              </w:rPr>
            </w:pPr>
            <w:r w:rsidRPr="002136FB">
              <w:rPr>
                <w:b/>
              </w:rPr>
              <w:t>İmza</w:t>
            </w:r>
          </w:p>
        </w:tc>
      </w:tr>
      <w:tr w:rsidR="002136FB" w14:paraId="71DE2178" w14:textId="77777777" w:rsidTr="002136FB">
        <w:trPr>
          <w:trHeight w:val="850"/>
        </w:trPr>
        <w:tc>
          <w:tcPr>
            <w:tcW w:w="5097" w:type="dxa"/>
          </w:tcPr>
          <w:p w14:paraId="28D52C7F" w14:textId="77777777" w:rsidR="002136FB" w:rsidRPr="002136FB" w:rsidRDefault="002136FB" w:rsidP="002136FB">
            <w:pPr>
              <w:jc w:val="both"/>
              <w:rPr>
                <w:b/>
                <w:sz w:val="22"/>
              </w:rPr>
            </w:pPr>
            <w:r w:rsidRPr="002136FB">
              <w:rPr>
                <w:b/>
                <w:sz w:val="22"/>
              </w:rPr>
              <w:t>Öğretim Elemanının Düşünceleri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5097" w:type="dxa"/>
          </w:tcPr>
          <w:p w14:paraId="1518C22E" w14:textId="77777777" w:rsidR="002136FB" w:rsidRPr="002136FB" w:rsidRDefault="002136FB" w:rsidP="002136FB">
            <w:pPr>
              <w:jc w:val="center"/>
              <w:rPr>
                <w:b/>
              </w:rPr>
            </w:pPr>
          </w:p>
        </w:tc>
      </w:tr>
    </w:tbl>
    <w:p w14:paraId="71B6F2B9" w14:textId="77777777" w:rsidR="002136FB" w:rsidRDefault="002136FB"/>
    <w:sectPr w:rsidR="002136FB" w:rsidSect="002136FB">
      <w:headerReference w:type="default" r:id="rId7"/>
      <w:foot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AB506" w14:textId="77777777" w:rsidR="007C47D9" w:rsidRDefault="007C47D9" w:rsidP="002136FB">
      <w:r>
        <w:separator/>
      </w:r>
    </w:p>
  </w:endnote>
  <w:endnote w:type="continuationSeparator" w:id="0">
    <w:p w14:paraId="215D06B1" w14:textId="77777777" w:rsidR="007C47D9" w:rsidRDefault="007C47D9" w:rsidP="0021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3398"/>
      <w:gridCol w:w="3399"/>
      <w:gridCol w:w="3397"/>
    </w:tblGrid>
    <w:tr w:rsidR="002136FB" w:rsidRPr="00C4233F" w14:paraId="562583E1" w14:textId="77777777" w:rsidTr="002136FB">
      <w:trPr>
        <w:trHeight w:val="850"/>
      </w:trPr>
      <w:tc>
        <w:tcPr>
          <w:tcW w:w="1667" w:type="pct"/>
        </w:tcPr>
        <w:p w14:paraId="55CA5D3C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HAZIRLAYAN</w:t>
          </w:r>
        </w:p>
      </w:tc>
      <w:tc>
        <w:tcPr>
          <w:tcW w:w="1667" w:type="pct"/>
        </w:tcPr>
        <w:p w14:paraId="4F679865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KONTROL EDEN</w:t>
          </w:r>
        </w:p>
      </w:tc>
      <w:tc>
        <w:tcPr>
          <w:tcW w:w="1666" w:type="pct"/>
        </w:tcPr>
        <w:p w14:paraId="544E2D1D" w14:textId="77777777" w:rsidR="002136FB" w:rsidRPr="00DC7FB4" w:rsidRDefault="002136FB" w:rsidP="002136FB">
          <w:pPr>
            <w:pStyle w:val="AltBilgi"/>
            <w:jc w:val="center"/>
            <w:rPr>
              <w:b/>
              <w:sz w:val="20"/>
            </w:rPr>
          </w:pPr>
          <w:r w:rsidRPr="00DC7FB4">
            <w:rPr>
              <w:b/>
              <w:sz w:val="20"/>
            </w:rPr>
            <w:t>ONAYLAYAN</w:t>
          </w:r>
        </w:p>
      </w:tc>
    </w:tr>
  </w:tbl>
  <w:p w14:paraId="7841407A" w14:textId="77777777" w:rsidR="002136FB" w:rsidRDefault="002136FB" w:rsidP="002136F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72094" w14:textId="77777777" w:rsidR="007C47D9" w:rsidRDefault="007C47D9" w:rsidP="002136FB">
      <w:r>
        <w:separator/>
      </w:r>
    </w:p>
  </w:footnote>
  <w:footnote w:type="continuationSeparator" w:id="0">
    <w:p w14:paraId="42F7CB8F" w14:textId="77777777" w:rsidR="007C47D9" w:rsidRDefault="007C47D9" w:rsidP="0021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Look w:val="04A0" w:firstRow="1" w:lastRow="0" w:firstColumn="1" w:lastColumn="0" w:noHBand="0" w:noVBand="1"/>
    </w:tblPr>
    <w:tblGrid>
      <w:gridCol w:w="1334"/>
      <w:gridCol w:w="5215"/>
      <w:gridCol w:w="1861"/>
      <w:gridCol w:w="1784"/>
    </w:tblGrid>
    <w:tr w:rsidR="002136FB" w:rsidRPr="002136FB" w14:paraId="4ED1FEA7" w14:textId="77777777" w:rsidTr="005916DE">
      <w:trPr>
        <w:trHeight w:val="340"/>
      </w:trPr>
      <w:tc>
        <w:tcPr>
          <w:tcW w:w="654" w:type="pct"/>
          <w:vMerge w:val="restart"/>
        </w:tcPr>
        <w:p w14:paraId="3A558BFC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noProof/>
            </w:rPr>
            <w:drawing>
              <wp:anchor distT="0" distB="0" distL="114300" distR="114300" simplePos="0" relativeHeight="251659264" behindDoc="1" locked="0" layoutInCell="1" allowOverlap="1" wp14:anchorId="2BAA127F" wp14:editId="36945D71">
                <wp:simplePos x="0" y="0"/>
                <wp:positionH relativeFrom="column">
                  <wp:posOffset>-62965</wp:posOffset>
                </wp:positionH>
                <wp:positionV relativeFrom="paragraph">
                  <wp:posOffset>139065</wp:posOffset>
                </wp:positionV>
                <wp:extent cx="838200" cy="1021080"/>
                <wp:effectExtent l="0" t="0" r="0" b="7620"/>
                <wp:wrapNone/>
                <wp:docPr id="1" name="Resim 1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558" w:type="pct"/>
          <w:vMerge w:val="restart"/>
          <w:vAlign w:val="center"/>
        </w:tcPr>
        <w:p w14:paraId="7EE80887" w14:textId="49B32A67" w:rsidR="002136FB" w:rsidRPr="005916DE" w:rsidRDefault="005916DE" w:rsidP="009E52C5">
          <w:pPr>
            <w:spacing w:line="276" w:lineRule="auto"/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T.C. </w:t>
          </w:r>
          <w:r w:rsidR="002136FB" w:rsidRPr="005916DE">
            <w:rPr>
              <w:b/>
              <w:sz w:val="22"/>
              <w:szCs w:val="22"/>
            </w:rPr>
            <w:t>BATMAN ÜNİVERSİTESİ</w:t>
          </w:r>
        </w:p>
        <w:p w14:paraId="269C15E9" w14:textId="77777777" w:rsidR="002136FB" w:rsidRPr="005916DE" w:rsidRDefault="002136FB" w:rsidP="009E52C5">
          <w:pPr>
            <w:spacing w:line="276" w:lineRule="auto"/>
            <w:jc w:val="center"/>
            <w:rPr>
              <w:b/>
              <w:sz w:val="22"/>
              <w:szCs w:val="22"/>
            </w:rPr>
          </w:pPr>
          <w:r w:rsidRPr="005916DE">
            <w:rPr>
              <w:b/>
              <w:sz w:val="22"/>
              <w:szCs w:val="22"/>
            </w:rPr>
            <w:t>SAĞLIK BİLİMLERİ FAKÜLTESİ</w:t>
          </w:r>
        </w:p>
        <w:p w14:paraId="4D0150A7" w14:textId="77777777" w:rsidR="002136FB" w:rsidRPr="002136FB" w:rsidRDefault="002136FB" w:rsidP="009E52C5">
          <w:pPr>
            <w:spacing w:line="276" w:lineRule="auto"/>
            <w:jc w:val="center"/>
            <w:rPr>
              <w:rFonts w:eastAsia="Calibri"/>
              <w:b/>
              <w:bCs/>
            </w:rPr>
          </w:pPr>
          <w:r w:rsidRPr="005916DE">
            <w:rPr>
              <w:b/>
              <w:sz w:val="22"/>
              <w:szCs w:val="22"/>
            </w:rPr>
            <w:t xml:space="preserve">RUH SAĞLIĞI VE PSİKİYATRİ HEMŞİRELİĞİ DERSİ </w:t>
          </w:r>
          <w:r w:rsidRPr="005916DE">
            <w:rPr>
              <w:rFonts w:eastAsia="Calibri"/>
              <w:b/>
              <w:bCs/>
              <w:sz w:val="22"/>
              <w:szCs w:val="22"/>
            </w:rPr>
            <w:t xml:space="preserve">SORUMLU ÖĞRETİM ELEMANI </w:t>
          </w:r>
          <w:r w:rsidRPr="005916DE">
            <w:rPr>
              <w:b/>
              <w:sz w:val="22"/>
              <w:szCs w:val="22"/>
            </w:rPr>
            <w:t>UYGULAMA DEĞERLENDİRME FORMU</w:t>
          </w:r>
        </w:p>
      </w:tc>
      <w:tc>
        <w:tcPr>
          <w:tcW w:w="913" w:type="pct"/>
        </w:tcPr>
        <w:p w14:paraId="467FFBAC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lang w:val="en-US" w:eastAsia="en-US"/>
            </w:rPr>
            <w:t xml:space="preserve">Doküman No </w:t>
          </w:r>
        </w:p>
      </w:tc>
      <w:tc>
        <w:tcPr>
          <w:tcW w:w="875" w:type="pct"/>
        </w:tcPr>
        <w:p w14:paraId="36E6C9A1" w14:textId="2672141E" w:rsidR="002136FB" w:rsidRPr="005916DE" w:rsidRDefault="005916DE" w:rsidP="002136FB">
          <w:pPr>
            <w:jc w:val="both"/>
            <w:rPr>
              <w:rFonts w:eastAsiaTheme="minorHAnsi"/>
              <w:lang w:eastAsia="en-US"/>
            </w:rPr>
          </w:pPr>
          <w:r w:rsidRPr="005916DE">
            <w:rPr>
              <w:rFonts w:eastAsiaTheme="minorHAnsi"/>
              <w:lang w:eastAsia="en-US"/>
            </w:rPr>
            <w:t>FR-410</w:t>
          </w:r>
        </w:p>
      </w:tc>
    </w:tr>
    <w:tr w:rsidR="002136FB" w:rsidRPr="002136FB" w14:paraId="60C6AB9C" w14:textId="77777777" w:rsidTr="005916DE">
      <w:trPr>
        <w:trHeight w:val="340"/>
      </w:trPr>
      <w:tc>
        <w:tcPr>
          <w:tcW w:w="654" w:type="pct"/>
          <w:vMerge/>
        </w:tcPr>
        <w:p w14:paraId="69232C59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58" w:type="pct"/>
          <w:vMerge/>
        </w:tcPr>
        <w:p w14:paraId="056950D1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913" w:type="pct"/>
        </w:tcPr>
        <w:p w14:paraId="344E066B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lang w:val="en-US" w:eastAsia="en-US"/>
            </w:rPr>
            <w:t xml:space="preserve">İlk Yayın Tarihi </w:t>
          </w:r>
        </w:p>
      </w:tc>
      <w:tc>
        <w:tcPr>
          <w:tcW w:w="875" w:type="pct"/>
        </w:tcPr>
        <w:p w14:paraId="3058FBF5" w14:textId="1E2FBEA2" w:rsidR="002136FB" w:rsidRPr="005916DE" w:rsidRDefault="005916DE" w:rsidP="002136FB">
          <w:pPr>
            <w:jc w:val="both"/>
            <w:rPr>
              <w:rFonts w:eastAsiaTheme="minorHAnsi"/>
              <w:lang w:eastAsia="en-US"/>
            </w:rPr>
          </w:pPr>
          <w:r w:rsidRPr="005916DE">
            <w:rPr>
              <w:rFonts w:eastAsiaTheme="minorHAnsi"/>
              <w:lang w:eastAsia="en-US"/>
            </w:rPr>
            <w:t>10.01.2023</w:t>
          </w:r>
        </w:p>
      </w:tc>
    </w:tr>
    <w:tr w:rsidR="002136FB" w:rsidRPr="002136FB" w14:paraId="4B339F3C" w14:textId="77777777" w:rsidTr="005916DE">
      <w:trPr>
        <w:trHeight w:val="340"/>
      </w:trPr>
      <w:tc>
        <w:tcPr>
          <w:tcW w:w="654" w:type="pct"/>
          <w:vMerge/>
        </w:tcPr>
        <w:p w14:paraId="40B2760F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58" w:type="pct"/>
          <w:vMerge/>
        </w:tcPr>
        <w:p w14:paraId="1967F6FE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913" w:type="pct"/>
        </w:tcPr>
        <w:p w14:paraId="447B2412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lang w:eastAsia="en-US"/>
            </w:rPr>
            <w:t>Revizyon Tarihi</w:t>
          </w:r>
        </w:p>
      </w:tc>
      <w:tc>
        <w:tcPr>
          <w:tcW w:w="875" w:type="pct"/>
        </w:tcPr>
        <w:p w14:paraId="4323B06A" w14:textId="77777777" w:rsidR="002136FB" w:rsidRPr="005916DE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</w:tr>
    <w:tr w:rsidR="002136FB" w:rsidRPr="002136FB" w14:paraId="2E5D02A5" w14:textId="77777777" w:rsidTr="005916DE">
      <w:trPr>
        <w:trHeight w:val="340"/>
      </w:trPr>
      <w:tc>
        <w:tcPr>
          <w:tcW w:w="654" w:type="pct"/>
          <w:vMerge/>
        </w:tcPr>
        <w:p w14:paraId="16709AA4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58" w:type="pct"/>
          <w:vMerge/>
        </w:tcPr>
        <w:p w14:paraId="78E930E2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913" w:type="pct"/>
        </w:tcPr>
        <w:p w14:paraId="25054DDB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lang w:eastAsia="en-US"/>
            </w:rPr>
            <w:t>Revizyon No</w:t>
          </w:r>
        </w:p>
      </w:tc>
      <w:tc>
        <w:tcPr>
          <w:tcW w:w="875" w:type="pct"/>
        </w:tcPr>
        <w:p w14:paraId="578898DC" w14:textId="2D2C3CBC" w:rsidR="002136FB" w:rsidRPr="005916DE" w:rsidRDefault="005916DE" w:rsidP="002136FB">
          <w:pPr>
            <w:jc w:val="both"/>
            <w:rPr>
              <w:rFonts w:eastAsiaTheme="minorHAnsi"/>
              <w:lang w:eastAsia="en-US"/>
            </w:rPr>
          </w:pPr>
          <w:r w:rsidRPr="005916DE">
            <w:rPr>
              <w:rFonts w:eastAsiaTheme="minorHAnsi"/>
              <w:lang w:eastAsia="en-US"/>
            </w:rPr>
            <w:t>00</w:t>
          </w:r>
        </w:p>
      </w:tc>
    </w:tr>
    <w:tr w:rsidR="002136FB" w:rsidRPr="002136FB" w14:paraId="64405E6B" w14:textId="77777777" w:rsidTr="005916DE">
      <w:trPr>
        <w:trHeight w:val="340"/>
      </w:trPr>
      <w:tc>
        <w:tcPr>
          <w:tcW w:w="654" w:type="pct"/>
          <w:vMerge/>
        </w:tcPr>
        <w:p w14:paraId="413B3BCC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2558" w:type="pct"/>
          <w:vMerge/>
        </w:tcPr>
        <w:p w14:paraId="1871E25E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</w:p>
      </w:tc>
      <w:tc>
        <w:tcPr>
          <w:tcW w:w="913" w:type="pct"/>
        </w:tcPr>
        <w:p w14:paraId="64060125" w14:textId="77777777" w:rsidR="002136FB" w:rsidRPr="002136FB" w:rsidRDefault="002136FB" w:rsidP="002136FB">
          <w:pPr>
            <w:jc w:val="both"/>
            <w:rPr>
              <w:rFonts w:eastAsiaTheme="minorHAnsi"/>
              <w:lang w:eastAsia="en-US"/>
            </w:rPr>
          </w:pPr>
          <w:r w:rsidRPr="002136FB">
            <w:rPr>
              <w:rFonts w:eastAsiaTheme="minorHAnsi"/>
              <w:lang w:eastAsia="en-US"/>
            </w:rPr>
            <w:t>Sayfa No</w:t>
          </w:r>
        </w:p>
      </w:tc>
      <w:tc>
        <w:tcPr>
          <w:tcW w:w="875" w:type="pct"/>
        </w:tcPr>
        <w:p w14:paraId="5566CFD7" w14:textId="5D30B9A0" w:rsidR="002136FB" w:rsidRPr="005916DE" w:rsidRDefault="005916DE" w:rsidP="002136FB">
          <w:pPr>
            <w:jc w:val="both"/>
            <w:rPr>
              <w:rFonts w:eastAsiaTheme="minorHAnsi"/>
              <w:lang w:eastAsia="en-US"/>
            </w:rPr>
          </w:pPr>
          <w:r w:rsidRPr="005916DE">
            <w:rPr>
              <w:rFonts w:eastAsiaTheme="minorHAnsi"/>
              <w:lang w:eastAsia="en-US"/>
            </w:rPr>
            <w:fldChar w:fldCharType="begin"/>
          </w:r>
          <w:r w:rsidRPr="005916DE">
            <w:rPr>
              <w:rFonts w:eastAsiaTheme="minorHAnsi"/>
              <w:lang w:eastAsia="en-US"/>
            </w:rPr>
            <w:instrText>PAGE  \* Arabic  \* MERGEFORMAT</w:instrText>
          </w:r>
          <w:r w:rsidRPr="005916DE">
            <w:rPr>
              <w:rFonts w:eastAsiaTheme="minorHAnsi"/>
              <w:lang w:eastAsia="en-US"/>
            </w:rPr>
            <w:fldChar w:fldCharType="separate"/>
          </w:r>
          <w:r w:rsidRPr="005916DE">
            <w:rPr>
              <w:rFonts w:eastAsiaTheme="minorHAnsi"/>
              <w:lang w:eastAsia="en-US"/>
            </w:rPr>
            <w:t>1</w:t>
          </w:r>
          <w:r w:rsidRPr="005916DE">
            <w:rPr>
              <w:rFonts w:eastAsiaTheme="minorHAnsi"/>
              <w:lang w:eastAsia="en-US"/>
            </w:rPr>
            <w:fldChar w:fldCharType="end"/>
          </w:r>
          <w:r w:rsidRPr="005916DE">
            <w:rPr>
              <w:rFonts w:eastAsiaTheme="minorHAnsi"/>
              <w:lang w:eastAsia="en-US"/>
            </w:rPr>
            <w:t xml:space="preserve"> / </w:t>
          </w:r>
          <w:r w:rsidRPr="005916DE">
            <w:rPr>
              <w:rFonts w:eastAsiaTheme="minorHAnsi"/>
              <w:lang w:eastAsia="en-US"/>
            </w:rPr>
            <w:fldChar w:fldCharType="begin"/>
          </w:r>
          <w:r w:rsidRPr="005916DE">
            <w:rPr>
              <w:rFonts w:eastAsiaTheme="minorHAnsi"/>
              <w:lang w:eastAsia="en-US"/>
            </w:rPr>
            <w:instrText>NUMPAGES  \* Arabic  \* MERGEFORMAT</w:instrText>
          </w:r>
          <w:r w:rsidRPr="005916DE">
            <w:rPr>
              <w:rFonts w:eastAsiaTheme="minorHAnsi"/>
              <w:lang w:eastAsia="en-US"/>
            </w:rPr>
            <w:fldChar w:fldCharType="separate"/>
          </w:r>
          <w:r w:rsidRPr="005916DE">
            <w:rPr>
              <w:rFonts w:eastAsiaTheme="minorHAnsi"/>
              <w:lang w:eastAsia="en-US"/>
            </w:rPr>
            <w:t>2</w:t>
          </w:r>
          <w:r w:rsidRPr="005916DE">
            <w:rPr>
              <w:rFonts w:eastAsiaTheme="minorHAnsi"/>
              <w:lang w:eastAsia="en-US"/>
            </w:rPr>
            <w:fldChar w:fldCharType="end"/>
          </w:r>
        </w:p>
      </w:tc>
    </w:tr>
  </w:tbl>
  <w:p w14:paraId="14731D9E" w14:textId="77777777" w:rsidR="002136FB" w:rsidRDefault="002136F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A6037"/>
    <w:multiLevelType w:val="hybridMultilevel"/>
    <w:tmpl w:val="448299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3712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Q3Mzc0sjCwtLRQ0lEKTi0uzszPAykwrAUAuJ44kiwAAAA="/>
  </w:docVars>
  <w:rsids>
    <w:rsidRoot w:val="00C52522"/>
    <w:rsid w:val="000C7BD2"/>
    <w:rsid w:val="001A30EC"/>
    <w:rsid w:val="002136FB"/>
    <w:rsid w:val="00391706"/>
    <w:rsid w:val="004C5723"/>
    <w:rsid w:val="0054121B"/>
    <w:rsid w:val="005916DE"/>
    <w:rsid w:val="00596931"/>
    <w:rsid w:val="007C47D9"/>
    <w:rsid w:val="007E28C8"/>
    <w:rsid w:val="008305F6"/>
    <w:rsid w:val="009C2603"/>
    <w:rsid w:val="009E52C5"/>
    <w:rsid w:val="00C52522"/>
    <w:rsid w:val="00E4337B"/>
    <w:rsid w:val="00E96F55"/>
    <w:rsid w:val="00EE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67BAC8"/>
  <w15:chartTrackingRefBased/>
  <w15:docId w15:val="{41B4A468-9DAB-4C53-8C33-6FB95F7FD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5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60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136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136FB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2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Safak Ozsarac</cp:lastModifiedBy>
  <cp:revision>10</cp:revision>
  <dcterms:created xsi:type="dcterms:W3CDTF">2022-12-14T20:47:00Z</dcterms:created>
  <dcterms:modified xsi:type="dcterms:W3CDTF">2023-01-10T08:10:00Z</dcterms:modified>
</cp:coreProperties>
</file>